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2CB2D" w14:textId="77777777" w:rsidR="001E10A7" w:rsidRPr="001E10A7" w:rsidRDefault="001E10A7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 w:rsidRPr="001E10A7">
        <w:rPr>
          <w:rFonts w:ascii="Arial" w:hAnsi="Arial" w:cs="Arial"/>
          <w:b/>
          <w:sz w:val="24"/>
          <w:szCs w:val="24"/>
        </w:rPr>
        <w:t>RICHLAND-CRAWFORD WORKFORCE DEVELOPMENT BOARD MEETING</w:t>
      </w:r>
    </w:p>
    <w:p w14:paraId="3B696486" w14:textId="77777777" w:rsidR="001E10A7" w:rsidRPr="001E10A7" w:rsidRDefault="001E10A7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 w:rsidRPr="001E10A7">
        <w:rPr>
          <w:rFonts w:ascii="Arial" w:hAnsi="Arial" w:cs="Arial"/>
          <w:b/>
          <w:sz w:val="24"/>
          <w:szCs w:val="24"/>
        </w:rPr>
        <w:t>Executive Committee Meeting</w:t>
      </w:r>
    </w:p>
    <w:p w14:paraId="55424717" w14:textId="42AA3AC2" w:rsidR="001E10A7" w:rsidRDefault="00554E64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uesday, </w:t>
      </w:r>
      <w:r w:rsidR="00ED4CC6">
        <w:rPr>
          <w:rFonts w:ascii="Arial" w:hAnsi="Arial" w:cs="Arial"/>
          <w:b/>
          <w:sz w:val="24"/>
          <w:szCs w:val="24"/>
        </w:rPr>
        <w:t>August</w:t>
      </w:r>
      <w:r w:rsidR="004A6D59">
        <w:rPr>
          <w:rFonts w:ascii="Arial" w:hAnsi="Arial" w:cs="Arial"/>
          <w:b/>
          <w:sz w:val="24"/>
          <w:szCs w:val="24"/>
        </w:rPr>
        <w:t xml:space="preserve"> 1</w:t>
      </w:r>
      <w:r w:rsidR="00ED4CC6">
        <w:rPr>
          <w:rFonts w:ascii="Arial" w:hAnsi="Arial" w:cs="Arial"/>
          <w:b/>
          <w:sz w:val="24"/>
          <w:szCs w:val="24"/>
        </w:rPr>
        <w:t>8</w:t>
      </w:r>
      <w:r w:rsidR="00521975">
        <w:rPr>
          <w:rFonts w:ascii="Arial" w:hAnsi="Arial" w:cs="Arial"/>
          <w:b/>
          <w:sz w:val="24"/>
          <w:szCs w:val="24"/>
        </w:rPr>
        <w:t>, 20</w:t>
      </w:r>
      <w:r w:rsidR="0099358F">
        <w:rPr>
          <w:rFonts w:ascii="Arial" w:hAnsi="Arial" w:cs="Arial"/>
          <w:b/>
          <w:sz w:val="24"/>
          <w:szCs w:val="24"/>
        </w:rPr>
        <w:t>20</w:t>
      </w:r>
    </w:p>
    <w:p w14:paraId="6AAE1219" w14:textId="77777777" w:rsidR="00723D5B" w:rsidRPr="001E10A7" w:rsidRDefault="0045061F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11:30</w:t>
      </w:r>
      <w:r w:rsidR="00723D5B">
        <w:rPr>
          <w:rFonts w:ascii="Arial" w:hAnsi="Arial" w:cs="Arial"/>
          <w:b/>
          <w:sz w:val="24"/>
          <w:szCs w:val="24"/>
        </w:rPr>
        <w:t xml:space="preserve"> A.M.</w:t>
      </w:r>
    </w:p>
    <w:p w14:paraId="03A371CB" w14:textId="119F0779" w:rsidR="00BA2282" w:rsidRDefault="004A6D59" w:rsidP="00EB262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oom meeting</w:t>
      </w:r>
    </w:p>
    <w:p w14:paraId="2C5A43E6" w14:textId="71ED7BC9" w:rsidR="00FE20F8" w:rsidRDefault="00FE20F8" w:rsidP="00FE20F8">
      <w:pPr>
        <w:pStyle w:val="NormalWeb"/>
      </w:pPr>
      <w:r>
        <w:br/>
      </w:r>
      <w:hyperlink r:id="rId11" w:history="1">
        <w:r>
          <w:rPr>
            <w:rStyle w:val="Hyperlink"/>
          </w:rPr>
          <w:t>https://us02web.zoom.us/j/88930670159?pwd=ZEZweWpRUGhWck5pZFEyNVgxa2lPUT09</w:t>
        </w:r>
      </w:hyperlink>
      <w:r>
        <w:t xml:space="preserve"> </w:t>
      </w:r>
    </w:p>
    <w:p w14:paraId="1DEB9630" w14:textId="3EB2D1BE" w:rsidR="00FE20F8" w:rsidRDefault="00FE20F8" w:rsidP="00FE20F8">
      <w:pPr>
        <w:pStyle w:val="NormalWeb"/>
      </w:pPr>
      <w:r>
        <w:t xml:space="preserve">Meeting ID: 889 3067 0159 </w:t>
      </w:r>
      <w:r>
        <w:br/>
        <w:t xml:space="preserve">Passcode: 013392 </w:t>
      </w:r>
      <w:r>
        <w:br/>
        <w:t xml:space="preserve">One tap mobile </w:t>
      </w:r>
      <w:r>
        <w:br/>
        <w:t xml:space="preserve">+16468769923,,88930670159#,,,,,,0#,,013392# US (New York) </w:t>
      </w:r>
      <w:r>
        <w:br/>
      </w:r>
    </w:p>
    <w:p w14:paraId="781E7FCB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47F961CD" w14:textId="0DFB87C1" w:rsidR="00FC38C6" w:rsidRDefault="00723D5B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l to Order</w:t>
      </w:r>
      <w:r>
        <w:rPr>
          <w:rFonts w:ascii="Arial" w:hAnsi="Arial" w:cs="Arial"/>
          <w:sz w:val="24"/>
          <w:szCs w:val="24"/>
        </w:rPr>
        <w:tab/>
      </w:r>
      <w:r w:rsidR="00517A45">
        <w:rPr>
          <w:rFonts w:ascii="Arial" w:hAnsi="Arial" w:cs="Arial"/>
          <w:sz w:val="24"/>
          <w:szCs w:val="24"/>
        </w:rPr>
        <w:tab/>
      </w:r>
      <w:r w:rsidR="00517A45">
        <w:rPr>
          <w:rFonts w:ascii="Arial" w:hAnsi="Arial" w:cs="Arial"/>
          <w:sz w:val="24"/>
          <w:szCs w:val="24"/>
        </w:rPr>
        <w:tab/>
      </w:r>
      <w:r w:rsidR="00517A45">
        <w:rPr>
          <w:rFonts w:ascii="Arial" w:hAnsi="Arial" w:cs="Arial"/>
          <w:sz w:val="24"/>
          <w:szCs w:val="24"/>
        </w:rPr>
        <w:tab/>
      </w:r>
      <w:r w:rsidR="00517A45">
        <w:rPr>
          <w:rFonts w:ascii="Arial" w:hAnsi="Arial" w:cs="Arial"/>
          <w:sz w:val="24"/>
          <w:szCs w:val="24"/>
        </w:rPr>
        <w:tab/>
      </w:r>
      <w:r w:rsidR="00517A45">
        <w:rPr>
          <w:rFonts w:ascii="Arial" w:hAnsi="Arial" w:cs="Arial"/>
          <w:sz w:val="24"/>
          <w:szCs w:val="24"/>
        </w:rPr>
        <w:tab/>
      </w:r>
      <w:r w:rsidR="00517A45">
        <w:rPr>
          <w:rFonts w:ascii="Arial" w:hAnsi="Arial" w:cs="Arial"/>
          <w:sz w:val="24"/>
          <w:szCs w:val="24"/>
        </w:rPr>
        <w:tab/>
      </w:r>
      <w:r w:rsidR="00517A45">
        <w:rPr>
          <w:rFonts w:ascii="Arial" w:hAnsi="Arial" w:cs="Arial"/>
          <w:sz w:val="24"/>
          <w:szCs w:val="24"/>
        </w:rPr>
        <w:tab/>
        <w:t>Jenni Paramore</w:t>
      </w:r>
    </w:p>
    <w:p w14:paraId="713693E5" w14:textId="77777777" w:rsidR="00FC38C6" w:rsidRDefault="00FC38C6" w:rsidP="00EB262B">
      <w:pPr>
        <w:rPr>
          <w:rFonts w:ascii="Arial" w:hAnsi="Arial" w:cs="Arial"/>
          <w:sz w:val="24"/>
          <w:szCs w:val="24"/>
        </w:rPr>
      </w:pPr>
    </w:p>
    <w:p w14:paraId="1CDB7FEA" w14:textId="39D948EF" w:rsidR="00826333" w:rsidRDefault="00ED4CC6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PMA </w:t>
      </w:r>
      <w:r w:rsidR="00433B02">
        <w:rPr>
          <w:rFonts w:ascii="Arial" w:hAnsi="Arial" w:cs="Arial"/>
          <w:sz w:val="24"/>
          <w:szCs w:val="24"/>
        </w:rPr>
        <w:t>Launch Session</w:t>
      </w:r>
      <w:r w:rsidR="00826333">
        <w:rPr>
          <w:rFonts w:ascii="Arial" w:hAnsi="Arial" w:cs="Arial"/>
          <w:sz w:val="24"/>
          <w:szCs w:val="24"/>
        </w:rPr>
        <w:tab/>
      </w:r>
      <w:r w:rsidR="00826333">
        <w:rPr>
          <w:rFonts w:ascii="Arial" w:hAnsi="Arial" w:cs="Arial"/>
          <w:sz w:val="24"/>
          <w:szCs w:val="24"/>
        </w:rPr>
        <w:tab/>
      </w:r>
      <w:r w:rsidR="00826333">
        <w:rPr>
          <w:rFonts w:ascii="Arial" w:hAnsi="Arial" w:cs="Arial"/>
          <w:sz w:val="24"/>
          <w:szCs w:val="24"/>
        </w:rPr>
        <w:tab/>
      </w:r>
      <w:r w:rsidR="00826333">
        <w:rPr>
          <w:rFonts w:ascii="Arial" w:hAnsi="Arial" w:cs="Arial"/>
          <w:sz w:val="24"/>
          <w:szCs w:val="24"/>
        </w:rPr>
        <w:tab/>
      </w:r>
      <w:r w:rsidR="00826333">
        <w:rPr>
          <w:rFonts w:ascii="Arial" w:hAnsi="Arial" w:cs="Arial"/>
          <w:sz w:val="24"/>
          <w:szCs w:val="24"/>
        </w:rPr>
        <w:tab/>
      </w:r>
      <w:r w:rsidR="00826333">
        <w:rPr>
          <w:rFonts w:ascii="Arial" w:hAnsi="Arial" w:cs="Arial"/>
          <w:sz w:val="24"/>
          <w:szCs w:val="24"/>
        </w:rPr>
        <w:tab/>
        <w:t>Steven Gause</w:t>
      </w:r>
    </w:p>
    <w:p w14:paraId="0A745D29" w14:textId="77777777" w:rsidR="00826333" w:rsidRDefault="00826333" w:rsidP="00EB262B">
      <w:pPr>
        <w:rPr>
          <w:rFonts w:ascii="Arial" w:hAnsi="Arial" w:cs="Arial"/>
          <w:sz w:val="24"/>
          <w:szCs w:val="24"/>
        </w:rPr>
      </w:pPr>
    </w:p>
    <w:p w14:paraId="0C1E6BD4" w14:textId="77777777" w:rsidR="00826333" w:rsidRDefault="00826333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awford County Business Outreach Grant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Rating Committee</w:t>
      </w:r>
    </w:p>
    <w:p w14:paraId="619F3274" w14:textId="77777777" w:rsidR="00826333" w:rsidRDefault="00826333" w:rsidP="00EB262B">
      <w:pPr>
        <w:rPr>
          <w:rFonts w:ascii="Arial" w:hAnsi="Arial" w:cs="Arial"/>
          <w:sz w:val="24"/>
          <w:szCs w:val="24"/>
        </w:rPr>
      </w:pPr>
    </w:p>
    <w:p w14:paraId="1261C9B6" w14:textId="02EE4D5F" w:rsidR="00860693" w:rsidRDefault="0070536E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likely to Return Policy</w:t>
      </w:r>
      <w:r>
        <w:rPr>
          <w:rFonts w:ascii="Arial" w:hAnsi="Arial" w:cs="Arial"/>
          <w:sz w:val="24"/>
          <w:szCs w:val="24"/>
        </w:rPr>
        <w:tab/>
      </w:r>
      <w:r w:rsidR="00860693">
        <w:rPr>
          <w:rFonts w:ascii="Arial" w:hAnsi="Arial" w:cs="Arial"/>
          <w:sz w:val="24"/>
          <w:szCs w:val="24"/>
        </w:rPr>
        <w:tab/>
      </w:r>
      <w:r w:rsidR="00860693">
        <w:rPr>
          <w:rFonts w:ascii="Arial" w:hAnsi="Arial" w:cs="Arial"/>
          <w:sz w:val="24"/>
          <w:szCs w:val="24"/>
        </w:rPr>
        <w:tab/>
      </w:r>
      <w:r w:rsidR="00860693">
        <w:rPr>
          <w:rFonts w:ascii="Arial" w:hAnsi="Arial" w:cs="Arial"/>
          <w:sz w:val="24"/>
          <w:szCs w:val="24"/>
        </w:rPr>
        <w:tab/>
      </w:r>
      <w:r w:rsidR="00860693">
        <w:rPr>
          <w:rFonts w:ascii="Arial" w:hAnsi="Arial" w:cs="Arial"/>
          <w:sz w:val="24"/>
          <w:szCs w:val="24"/>
        </w:rPr>
        <w:tab/>
      </w:r>
      <w:r w:rsidR="00860693">
        <w:rPr>
          <w:rFonts w:ascii="Arial" w:hAnsi="Arial" w:cs="Arial"/>
          <w:sz w:val="24"/>
          <w:szCs w:val="24"/>
        </w:rPr>
        <w:tab/>
        <w:t>Teresa</w:t>
      </w:r>
    </w:p>
    <w:p w14:paraId="3797B95F" w14:textId="19570FA4" w:rsidR="0055251A" w:rsidRDefault="0055251A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4227CBC7" w14:textId="77777777" w:rsidR="008904F7" w:rsidRDefault="008904F7" w:rsidP="00EB262B">
      <w:pPr>
        <w:rPr>
          <w:rFonts w:ascii="Arial" w:hAnsi="Arial" w:cs="Arial"/>
          <w:sz w:val="24"/>
          <w:szCs w:val="24"/>
        </w:rPr>
      </w:pPr>
    </w:p>
    <w:p w14:paraId="1E9C0322" w14:textId="77777777" w:rsidR="005F0DB5" w:rsidRDefault="005F0DB5" w:rsidP="00EB262B">
      <w:pPr>
        <w:rPr>
          <w:rFonts w:ascii="Arial" w:hAnsi="Arial" w:cs="Arial"/>
          <w:sz w:val="24"/>
          <w:szCs w:val="24"/>
        </w:rPr>
      </w:pPr>
    </w:p>
    <w:p w14:paraId="66EE1972" w14:textId="77777777" w:rsidR="00FC38C6" w:rsidRDefault="00FC38C6" w:rsidP="00EB262B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0087A769" w14:textId="77777777" w:rsidR="007205B4" w:rsidRDefault="007205B4" w:rsidP="00EB262B">
      <w:pPr>
        <w:rPr>
          <w:rFonts w:ascii="Arial" w:hAnsi="Arial" w:cs="Arial"/>
          <w:sz w:val="24"/>
          <w:szCs w:val="24"/>
        </w:rPr>
      </w:pPr>
    </w:p>
    <w:p w14:paraId="6F2E196B" w14:textId="77777777" w:rsidR="006006B2" w:rsidRDefault="006006B2" w:rsidP="00EB262B">
      <w:pPr>
        <w:rPr>
          <w:rFonts w:ascii="Arial" w:hAnsi="Arial" w:cs="Arial"/>
          <w:sz w:val="24"/>
          <w:szCs w:val="24"/>
        </w:rPr>
      </w:pPr>
    </w:p>
    <w:p w14:paraId="56921981" w14:textId="77777777" w:rsidR="00FC7FB6" w:rsidRDefault="00FC7FB6" w:rsidP="00EB262B">
      <w:pPr>
        <w:rPr>
          <w:rFonts w:ascii="Arial" w:hAnsi="Arial" w:cs="Arial"/>
          <w:sz w:val="24"/>
          <w:szCs w:val="24"/>
        </w:rPr>
      </w:pPr>
    </w:p>
    <w:p w14:paraId="3DE94401" w14:textId="77777777" w:rsidR="00FC7FB6" w:rsidRDefault="00FC7FB6" w:rsidP="00EB262B">
      <w:pPr>
        <w:rPr>
          <w:rFonts w:ascii="Arial" w:hAnsi="Arial" w:cs="Arial"/>
          <w:sz w:val="24"/>
          <w:szCs w:val="24"/>
        </w:rPr>
      </w:pPr>
    </w:p>
    <w:p w14:paraId="38E2A18C" w14:textId="77777777" w:rsidR="006C4AAB" w:rsidRDefault="006C4AAB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695C40C3" w14:textId="77777777" w:rsidR="006C4AAB" w:rsidRDefault="006C4AAB" w:rsidP="00EB262B">
      <w:pPr>
        <w:rPr>
          <w:rFonts w:ascii="Arial" w:hAnsi="Arial" w:cs="Arial"/>
          <w:sz w:val="24"/>
          <w:szCs w:val="24"/>
        </w:rPr>
      </w:pPr>
    </w:p>
    <w:p w14:paraId="132D6EEE" w14:textId="77777777" w:rsidR="006C4AAB" w:rsidRDefault="006C4AAB" w:rsidP="00EB262B">
      <w:pPr>
        <w:rPr>
          <w:rFonts w:ascii="Arial" w:hAnsi="Arial" w:cs="Arial"/>
          <w:sz w:val="24"/>
          <w:szCs w:val="24"/>
        </w:rPr>
      </w:pPr>
    </w:p>
    <w:p w14:paraId="51055E20" w14:textId="77777777" w:rsidR="000A2C6C" w:rsidRDefault="000A2C6C" w:rsidP="00EB262B">
      <w:pPr>
        <w:rPr>
          <w:rFonts w:ascii="Arial" w:hAnsi="Arial" w:cs="Arial"/>
          <w:sz w:val="24"/>
          <w:szCs w:val="24"/>
        </w:rPr>
      </w:pPr>
    </w:p>
    <w:p w14:paraId="55F8DE45" w14:textId="77777777" w:rsidR="00521975" w:rsidRDefault="00521975" w:rsidP="00EB262B">
      <w:pPr>
        <w:rPr>
          <w:rFonts w:ascii="Arial" w:hAnsi="Arial" w:cs="Arial"/>
          <w:sz w:val="24"/>
          <w:szCs w:val="24"/>
        </w:rPr>
      </w:pPr>
    </w:p>
    <w:p w14:paraId="4773E571" w14:textId="77777777" w:rsidR="004C5940" w:rsidRDefault="004C5940" w:rsidP="00EB262B">
      <w:pPr>
        <w:rPr>
          <w:rFonts w:ascii="Arial" w:hAnsi="Arial" w:cs="Arial"/>
          <w:sz w:val="24"/>
          <w:szCs w:val="24"/>
        </w:rPr>
      </w:pPr>
    </w:p>
    <w:p w14:paraId="4435FADD" w14:textId="77777777" w:rsidR="004C5940" w:rsidRDefault="004C5940" w:rsidP="00EB262B">
      <w:pPr>
        <w:rPr>
          <w:rFonts w:ascii="Arial" w:hAnsi="Arial" w:cs="Arial"/>
          <w:sz w:val="24"/>
          <w:szCs w:val="24"/>
        </w:rPr>
      </w:pPr>
    </w:p>
    <w:p w14:paraId="65E5CFD1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3C627578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28414FB1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6C9AFDA2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110122DF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73A37197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6049B0FA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0617623B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4A202B21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4F236595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1BFCE1BE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4F6CFCFB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2332038D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50BEEDF2" w14:textId="77777777" w:rsidR="00747174" w:rsidRPr="00747174" w:rsidRDefault="00747174" w:rsidP="00EB262B">
      <w:pPr>
        <w:rPr>
          <w:rFonts w:ascii="Arial" w:hAnsi="Arial" w:cs="Arial"/>
          <w:b/>
          <w:sz w:val="24"/>
          <w:szCs w:val="24"/>
        </w:rPr>
      </w:pPr>
    </w:p>
    <w:p w14:paraId="47BB3FD2" w14:textId="77777777" w:rsidR="00EB262B" w:rsidRPr="00EB262B" w:rsidRDefault="00EB262B" w:rsidP="00EB262B">
      <w:pPr>
        <w:rPr>
          <w:rFonts w:ascii="Arial" w:hAnsi="Arial" w:cs="Arial"/>
          <w:sz w:val="24"/>
          <w:szCs w:val="24"/>
        </w:rPr>
      </w:pPr>
    </w:p>
    <w:p w14:paraId="758C2C22" w14:textId="77777777" w:rsidR="00476FF6" w:rsidRPr="00476FF6" w:rsidRDefault="00476FF6" w:rsidP="00476FF6">
      <w:pPr>
        <w:pStyle w:val="ListParagraph"/>
        <w:rPr>
          <w:rFonts w:ascii="Arial" w:hAnsi="Arial" w:cs="Arial"/>
          <w:sz w:val="24"/>
          <w:szCs w:val="24"/>
        </w:rPr>
      </w:pPr>
    </w:p>
    <w:p w14:paraId="1D86142F" w14:textId="77777777" w:rsidR="001E10A7" w:rsidRPr="001E10A7" w:rsidRDefault="001E10A7">
      <w:pPr>
        <w:rPr>
          <w:rFonts w:ascii="Arial" w:hAnsi="Arial" w:cs="Arial"/>
          <w:sz w:val="24"/>
          <w:szCs w:val="24"/>
        </w:rPr>
      </w:pPr>
    </w:p>
    <w:p w14:paraId="3BC0FE0E" w14:textId="77777777" w:rsidR="001E10A7" w:rsidRPr="001E10A7" w:rsidRDefault="001E10A7">
      <w:pPr>
        <w:rPr>
          <w:rFonts w:ascii="Arial" w:hAnsi="Arial" w:cs="Arial"/>
          <w:sz w:val="24"/>
          <w:szCs w:val="24"/>
        </w:rPr>
      </w:pPr>
    </w:p>
    <w:sectPr w:rsidR="001E10A7" w:rsidRPr="001E10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5087F" w14:textId="77777777" w:rsidR="00A61FCD" w:rsidRDefault="00A61FCD" w:rsidP="00EB262B">
      <w:r>
        <w:separator/>
      </w:r>
    </w:p>
  </w:endnote>
  <w:endnote w:type="continuationSeparator" w:id="0">
    <w:p w14:paraId="09B2F36E" w14:textId="77777777" w:rsidR="00A61FCD" w:rsidRDefault="00A61FCD" w:rsidP="00EB2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23796" w14:textId="77777777" w:rsidR="00A61FCD" w:rsidRDefault="00A61FCD" w:rsidP="00EB262B">
      <w:r>
        <w:separator/>
      </w:r>
    </w:p>
  </w:footnote>
  <w:footnote w:type="continuationSeparator" w:id="0">
    <w:p w14:paraId="3388C51E" w14:textId="77777777" w:rsidR="00A61FCD" w:rsidRDefault="00A61FCD" w:rsidP="00EB26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796655"/>
    <w:multiLevelType w:val="hybridMultilevel"/>
    <w:tmpl w:val="3014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6F3933"/>
    <w:multiLevelType w:val="hybridMultilevel"/>
    <w:tmpl w:val="3A727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La0sDQ3MDA2MzBW0lEKTi0uzszPAymwqAUAr4AJmCwAAAA="/>
  </w:docVars>
  <w:rsids>
    <w:rsidRoot w:val="001E10A7"/>
    <w:rsid w:val="00047B5A"/>
    <w:rsid w:val="00056DD6"/>
    <w:rsid w:val="00092DEE"/>
    <w:rsid w:val="000A2C6C"/>
    <w:rsid w:val="000B4DE4"/>
    <w:rsid w:val="000B7E98"/>
    <w:rsid w:val="000D3A31"/>
    <w:rsid w:val="000D5C19"/>
    <w:rsid w:val="000E2D6E"/>
    <w:rsid w:val="000F5AAE"/>
    <w:rsid w:val="001105D9"/>
    <w:rsid w:val="0013668D"/>
    <w:rsid w:val="00143645"/>
    <w:rsid w:val="00144156"/>
    <w:rsid w:val="001633E8"/>
    <w:rsid w:val="001837B5"/>
    <w:rsid w:val="001C0CA7"/>
    <w:rsid w:val="001E10A7"/>
    <w:rsid w:val="00201859"/>
    <w:rsid w:val="002052F2"/>
    <w:rsid w:val="0027367E"/>
    <w:rsid w:val="00277429"/>
    <w:rsid w:val="00291CB2"/>
    <w:rsid w:val="002964D6"/>
    <w:rsid w:val="002A04C8"/>
    <w:rsid w:val="002C78AE"/>
    <w:rsid w:val="002D5755"/>
    <w:rsid w:val="0031275B"/>
    <w:rsid w:val="00316707"/>
    <w:rsid w:val="003259E5"/>
    <w:rsid w:val="00332CF2"/>
    <w:rsid w:val="00343FAB"/>
    <w:rsid w:val="00385EDE"/>
    <w:rsid w:val="003C514E"/>
    <w:rsid w:val="003D6481"/>
    <w:rsid w:val="003F42BC"/>
    <w:rsid w:val="00433B02"/>
    <w:rsid w:val="00437737"/>
    <w:rsid w:val="0045061F"/>
    <w:rsid w:val="00470164"/>
    <w:rsid w:val="00476FF6"/>
    <w:rsid w:val="004A6D59"/>
    <w:rsid w:val="004B418A"/>
    <w:rsid w:val="004C5940"/>
    <w:rsid w:val="004E79A4"/>
    <w:rsid w:val="00517A45"/>
    <w:rsid w:val="00521975"/>
    <w:rsid w:val="00530F37"/>
    <w:rsid w:val="00545501"/>
    <w:rsid w:val="0055251A"/>
    <w:rsid w:val="00554DFE"/>
    <w:rsid w:val="00554E64"/>
    <w:rsid w:val="00584FDB"/>
    <w:rsid w:val="005F0DB5"/>
    <w:rsid w:val="006006B2"/>
    <w:rsid w:val="00693D6B"/>
    <w:rsid w:val="006C4AAB"/>
    <w:rsid w:val="006D62DC"/>
    <w:rsid w:val="0070536E"/>
    <w:rsid w:val="007205B4"/>
    <w:rsid w:val="00723D5B"/>
    <w:rsid w:val="0073147C"/>
    <w:rsid w:val="00747174"/>
    <w:rsid w:val="00747E40"/>
    <w:rsid w:val="00754577"/>
    <w:rsid w:val="007A103E"/>
    <w:rsid w:val="007A2899"/>
    <w:rsid w:val="007F1FC6"/>
    <w:rsid w:val="007F4484"/>
    <w:rsid w:val="007F7CB0"/>
    <w:rsid w:val="00826333"/>
    <w:rsid w:val="00860693"/>
    <w:rsid w:val="008904F7"/>
    <w:rsid w:val="008E28F4"/>
    <w:rsid w:val="008E434F"/>
    <w:rsid w:val="008F766B"/>
    <w:rsid w:val="00935FB2"/>
    <w:rsid w:val="00956DDE"/>
    <w:rsid w:val="00985295"/>
    <w:rsid w:val="0099358F"/>
    <w:rsid w:val="00993C15"/>
    <w:rsid w:val="009B3BF4"/>
    <w:rsid w:val="009C3C3B"/>
    <w:rsid w:val="00A25C35"/>
    <w:rsid w:val="00A61FCD"/>
    <w:rsid w:val="00AC76D4"/>
    <w:rsid w:val="00AD0A88"/>
    <w:rsid w:val="00B143F7"/>
    <w:rsid w:val="00B577A4"/>
    <w:rsid w:val="00B60C23"/>
    <w:rsid w:val="00B953A0"/>
    <w:rsid w:val="00BA034C"/>
    <w:rsid w:val="00BA2282"/>
    <w:rsid w:val="00BD2F30"/>
    <w:rsid w:val="00C03856"/>
    <w:rsid w:val="00C0581B"/>
    <w:rsid w:val="00C143E2"/>
    <w:rsid w:val="00C42710"/>
    <w:rsid w:val="00CB53F1"/>
    <w:rsid w:val="00D02C6D"/>
    <w:rsid w:val="00D40444"/>
    <w:rsid w:val="00D85B4B"/>
    <w:rsid w:val="00DA05D4"/>
    <w:rsid w:val="00DA2B8C"/>
    <w:rsid w:val="00DA67FD"/>
    <w:rsid w:val="00E400C3"/>
    <w:rsid w:val="00E42BF2"/>
    <w:rsid w:val="00E9220F"/>
    <w:rsid w:val="00EA05FE"/>
    <w:rsid w:val="00EB262B"/>
    <w:rsid w:val="00EB2B1D"/>
    <w:rsid w:val="00EC4540"/>
    <w:rsid w:val="00ED4CC6"/>
    <w:rsid w:val="00F167D5"/>
    <w:rsid w:val="00FB0994"/>
    <w:rsid w:val="00FC38C6"/>
    <w:rsid w:val="00FC7FB6"/>
    <w:rsid w:val="00FD086B"/>
    <w:rsid w:val="00FE105B"/>
    <w:rsid w:val="00FE20F8"/>
    <w:rsid w:val="00FE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764331"/>
  <w15:chartTrackingRefBased/>
  <w15:docId w15:val="{25BB23FA-18B4-44F1-9F2E-E62A962FD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E10A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0A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B262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B26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62B"/>
  </w:style>
  <w:style w:type="paragraph" w:styleId="Footer">
    <w:name w:val="footer"/>
    <w:basedOn w:val="Normal"/>
    <w:link w:val="FooterChar"/>
    <w:uiPriority w:val="99"/>
    <w:unhideWhenUsed/>
    <w:rsid w:val="00EB26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262B"/>
  </w:style>
  <w:style w:type="paragraph" w:styleId="BalloonText">
    <w:name w:val="Balloon Text"/>
    <w:basedOn w:val="Normal"/>
    <w:link w:val="BalloonTextChar"/>
    <w:uiPriority w:val="99"/>
    <w:semiHidden/>
    <w:unhideWhenUsed/>
    <w:rsid w:val="000D3A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A3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F5A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AAE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FE20F8"/>
    <w:pPr>
      <w:spacing w:before="100" w:beforeAutospacing="1" w:after="100" w:afterAutospacing="1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08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2web.zoom.us/j/88930670159?pwd=ZEZweWpRUGhWck5pZFEyNVgxa2lPUT09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697E2D44249647AD6FA059E93381B5" ma:contentTypeVersion="11" ma:contentTypeDescription="Create a new document." ma:contentTypeScope="" ma:versionID="384dea8a8bc402a345ebb64bfa32c02f">
  <xsd:schema xmlns:xsd="http://www.w3.org/2001/XMLSchema" xmlns:xs="http://www.w3.org/2001/XMLSchema" xmlns:p="http://schemas.microsoft.com/office/2006/metadata/properties" xmlns:ns3="286f13ce-86b4-4177-9ee2-637ee8bf094c" xmlns:ns4="bcb8f68e-06da-46fe-b6a7-968e74f040aa" targetNamespace="http://schemas.microsoft.com/office/2006/metadata/properties" ma:root="true" ma:fieldsID="91fa50f1cfb18b8b2f9ef3dea3b23a6c" ns3:_="" ns4:_="">
    <xsd:import namespace="286f13ce-86b4-4177-9ee2-637ee8bf094c"/>
    <xsd:import namespace="bcb8f68e-06da-46fe-b6a7-968e74f040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f13ce-86b4-4177-9ee2-637ee8bf09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8f68e-06da-46fe-b6a7-968e74f04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8AC5D7-F492-4C8C-A1AF-9F6CF68037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9A2B64-88D8-40D8-AE3E-92C3BD047D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f13ce-86b4-4177-9ee2-637ee8bf094c"/>
    <ds:schemaRef ds:uri="bcb8f68e-06da-46fe-b6a7-968e74f04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2E6893-E453-4A29-A055-37DB71D112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00D009-8E5E-4A82-A767-C7E5BE764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DJFS</Company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L ALT</dc:creator>
  <cp:keywords/>
  <dc:description/>
  <cp:lastModifiedBy>Teresa L Alt</cp:lastModifiedBy>
  <cp:revision>8</cp:revision>
  <cp:lastPrinted>2019-05-20T18:24:00Z</cp:lastPrinted>
  <dcterms:created xsi:type="dcterms:W3CDTF">2020-08-14T20:07:00Z</dcterms:created>
  <dcterms:modified xsi:type="dcterms:W3CDTF">2020-08-14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97E2D44249647AD6FA059E93381B5</vt:lpwstr>
  </property>
</Properties>
</file>